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C2B1E2" w14:textId="77777777" w:rsidR="0013066D" w:rsidRPr="0013066D" w:rsidRDefault="0013066D" w:rsidP="0013066D">
      <w:pPr>
        <w:shd w:val="clear" w:color="auto" w:fill="FFFFFF"/>
        <w:spacing w:after="100" w:afterAutospacing="1" w:line="240" w:lineRule="auto"/>
        <w:outlineLvl w:val="0"/>
        <w:rPr>
          <w:rFonts w:ascii="Courier New" w:eastAsia="Times New Roman" w:hAnsi="Courier New" w:cs="Courier New"/>
          <w:b/>
          <w:bCs/>
          <w:color w:val="000000"/>
          <w:spacing w:val="-12"/>
          <w:kern w:val="36"/>
          <w:sz w:val="30"/>
          <w:szCs w:val="30"/>
          <w:lang w:val="tr-TR" w:eastAsia="tr-TR"/>
        </w:rPr>
      </w:pPr>
      <w:r w:rsidRPr="0013066D">
        <w:rPr>
          <w:rFonts w:ascii="Courier New" w:eastAsia="Times New Roman" w:hAnsi="Courier New" w:cs="Courier New"/>
          <w:b/>
          <w:bCs/>
          <w:color w:val="000000"/>
          <w:spacing w:val="-12"/>
          <w:kern w:val="36"/>
          <w:sz w:val="30"/>
          <w:szCs w:val="30"/>
          <w:lang w:val="tr-TR" w:eastAsia="tr-TR"/>
        </w:rPr>
        <w:t>Proje 1</w:t>
      </w:r>
    </w:p>
    <w:p w14:paraId="152EFB21" w14:textId="77777777" w:rsidR="0013066D" w:rsidRPr="0013066D" w:rsidRDefault="0013066D" w:rsidP="0013066D">
      <w:pPr>
        <w:shd w:val="clear" w:color="auto" w:fill="FFFFFF"/>
        <w:spacing w:after="100" w:afterAutospacing="1" w:line="240" w:lineRule="auto"/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</w:pPr>
      <w:r w:rsidRPr="0013066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[22,27,16,2,18,6]</w:t>
      </w:r>
      <w:r w:rsidRPr="0013066D"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> -&gt; Insertion Sort</w:t>
      </w:r>
    </w:p>
    <w:p w14:paraId="4664D42A" w14:textId="590D4733" w:rsidR="0013066D" w:rsidRPr="009515F3" w:rsidRDefault="0013066D" w:rsidP="0013066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</w:pPr>
      <w:r w:rsidRPr="0013066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Yukarı verilen dizinin sort türüne göre aşamalarını yazınız.</w:t>
      </w:r>
    </w:p>
    <w:p w14:paraId="6D715594" w14:textId="1650D398" w:rsidR="0013066D" w:rsidRPr="009515F3" w:rsidRDefault="00CE396E" w:rsidP="0013066D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</w:pPr>
      <w:r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 xml:space="preserve">Aşama 1: </w:t>
      </w:r>
      <w:r w:rsidR="0013066D"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>2 ile 22</w:t>
      </w:r>
      <w:r w:rsidR="009515F3"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>’</w:t>
      </w:r>
      <w:r w:rsidR="0013066D"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 xml:space="preserve">nin yeri değiştirilir. </w:t>
      </w:r>
      <w:r w:rsidR="0013066D" w:rsidRPr="009515F3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[2, 27,16,22,18,6]</w:t>
      </w:r>
    </w:p>
    <w:p w14:paraId="3B873504" w14:textId="5359B5C1" w:rsidR="0013066D" w:rsidRPr="009515F3" w:rsidRDefault="00CE396E" w:rsidP="0013066D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</w:pPr>
      <w:r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 xml:space="preserve">Aşama 2: </w:t>
      </w:r>
      <w:r w:rsidR="0013066D"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>6 ile 27</w:t>
      </w:r>
      <w:r w:rsidR="009515F3"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>’</w:t>
      </w:r>
      <w:r w:rsidR="0013066D"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 xml:space="preserve">nin yeri değiştirilir. </w:t>
      </w:r>
      <w:r w:rsidR="0013066D" w:rsidRPr="009515F3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[2, 6,16,22,18,27]</w:t>
      </w:r>
    </w:p>
    <w:p w14:paraId="7C2AD674" w14:textId="4D935D2B" w:rsidR="0013066D" w:rsidRPr="0013066D" w:rsidRDefault="00CE396E" w:rsidP="0013066D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</w:pPr>
      <w:r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 xml:space="preserve">Aşama 3: </w:t>
      </w:r>
      <w:r w:rsidR="0013066D"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>18 ile 22</w:t>
      </w:r>
      <w:r w:rsidR="009515F3"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>’</w:t>
      </w:r>
      <w:r w:rsidR="0013066D"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 xml:space="preserve">nin yeri değiştirilir. </w:t>
      </w:r>
      <w:r w:rsidR="0013066D" w:rsidRPr="009515F3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[2, 6,16,18,22,27]</w:t>
      </w:r>
    </w:p>
    <w:p w14:paraId="252C2B6C" w14:textId="185E5A6F" w:rsidR="0013066D" w:rsidRPr="009515F3" w:rsidRDefault="0013066D" w:rsidP="0013066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</w:pPr>
      <w:r w:rsidRPr="0013066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Big-O gösterimini yazınız.</w:t>
      </w:r>
      <w:r w:rsidR="00CE396E" w:rsidRPr="009515F3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 xml:space="preserve"> </w:t>
      </w:r>
    </w:p>
    <w:p w14:paraId="76C01668" w14:textId="35D5CE92" w:rsidR="00CE396E" w:rsidRDefault="00CE396E" w:rsidP="00CE396E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</w:pPr>
      <w:r w:rsidRPr="00CE396E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Cevap:</w:t>
      </w:r>
      <w:r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 xml:space="preserve"> O(n</w:t>
      </w:r>
      <w:r>
        <w:rPr>
          <w:rFonts w:ascii="Nunito" w:eastAsia="Times New Roman" w:hAnsi="Nunito" w:cs="Times New Roman"/>
          <w:color w:val="000000"/>
          <w:spacing w:val="-10"/>
          <w:sz w:val="24"/>
          <w:szCs w:val="24"/>
          <w:vertAlign w:val="superscript"/>
          <w:lang w:val="tr-TR" w:eastAsia="tr-TR"/>
        </w:rPr>
        <w:t>2</w:t>
      </w:r>
      <w:r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>)</w:t>
      </w:r>
    </w:p>
    <w:p w14:paraId="7312F80F" w14:textId="77777777" w:rsidR="00CE396E" w:rsidRPr="00CE396E" w:rsidRDefault="00CE396E" w:rsidP="0013066D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</w:pPr>
      <w:r w:rsidRPr="00CE396E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 xml:space="preserve">Çözüm: </w:t>
      </w:r>
    </w:p>
    <w:p w14:paraId="3F6FF1D3" w14:textId="43D8E697" w:rsidR="0013066D" w:rsidRDefault="0013066D" w:rsidP="0013066D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</w:pPr>
      <w:r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>Input size (n): 6</w:t>
      </w:r>
    </w:p>
    <w:p w14:paraId="4DCC2959" w14:textId="4AB155EE" w:rsidR="0013066D" w:rsidRPr="0013066D" w:rsidRDefault="0013066D" w:rsidP="00CE396E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</w:pPr>
      <w:r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 xml:space="preserve">İlk aşamada n işlem yaptım, sonra n-1 işlem, sonra n-2…En sonda 1 eleman kalana dek gidiyorum. İşlem sayım ise 1den n’e kadar olan sayıların toplamını veriyor. Bu da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color w:val="000000"/>
                <w:spacing w:val="-10"/>
                <w:sz w:val="24"/>
                <w:szCs w:val="24"/>
                <w:lang w:val="tr-TR" w:eastAsia="tr-TR"/>
              </w:rPr>
            </m:ctrlPr>
          </m:fPr>
          <m:num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0"/>
                <w:spacing w:val="-10"/>
                <w:sz w:val="24"/>
                <w:szCs w:val="24"/>
                <w:lang w:val="tr-TR" w:eastAsia="tr-TR"/>
              </w:rPr>
              <m:t>n</m:t>
            </m:r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0"/>
                <w:spacing w:val="-10"/>
                <w:sz w:val="24"/>
                <w:szCs w:val="24"/>
                <w:vertAlign w:val="superscript"/>
                <w:lang w:val="tr-TR" w:eastAsia="tr-TR"/>
              </w:rPr>
              <m:t>2</m:t>
            </m:r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0"/>
                <w:spacing w:val="-10"/>
                <w:sz w:val="24"/>
                <w:szCs w:val="24"/>
                <w:lang w:val="tr-TR" w:eastAsia="tr-TR"/>
              </w:rPr>
              <m:t>+n</m:t>
            </m:r>
          </m:num>
          <m:den>
            <m:r>
              <w:rPr>
                <w:rFonts w:ascii="Cambria Math" w:eastAsia="Times New Roman" w:hAnsi="Cambria Math" w:cs="Times New Roman"/>
                <w:color w:val="000000"/>
                <w:spacing w:val="-10"/>
                <w:sz w:val="24"/>
                <w:szCs w:val="24"/>
                <w:lang w:val="tr-TR" w:eastAsia="tr-TR"/>
              </w:rPr>
              <m:t>2</m:t>
            </m:r>
          </m:den>
        </m:f>
      </m:oMath>
      <w:r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 xml:space="preserve">. Fakat big o notasyonunda katsayı önemsiz, dominant term önemli. </w:t>
      </w:r>
      <w:r w:rsidR="00CE396E"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>Dolayısıyla big o notasyonumuz worst case’de 0(n</w:t>
      </w:r>
      <w:r w:rsidR="00CE396E">
        <w:rPr>
          <w:rFonts w:ascii="Nunito" w:eastAsia="Times New Roman" w:hAnsi="Nunito" w:cs="Times New Roman"/>
          <w:color w:val="000000"/>
          <w:spacing w:val="-10"/>
          <w:sz w:val="24"/>
          <w:szCs w:val="24"/>
          <w:vertAlign w:val="superscript"/>
          <w:lang w:val="tr-TR" w:eastAsia="tr-TR"/>
        </w:rPr>
        <w:t>2</w:t>
      </w:r>
      <w:r w:rsidR="00CE396E"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 xml:space="preserve">). </w:t>
      </w:r>
    </w:p>
    <w:p w14:paraId="719C46D1" w14:textId="77777777" w:rsidR="00CE396E" w:rsidRPr="009515F3" w:rsidRDefault="0013066D" w:rsidP="0013066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</w:pPr>
      <w:r w:rsidRPr="0013066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Time Complexity: Average case: Aradığımız sayının ortada olması,Worst case: Aradığımız sayının sonda olması, Best case: Aradığımız sayının dizinin en başında olması.</w:t>
      </w:r>
      <w:r w:rsidR="00CE396E" w:rsidRPr="009515F3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 xml:space="preserve"> </w:t>
      </w:r>
    </w:p>
    <w:p w14:paraId="2A8A91BF" w14:textId="5B4B48A6" w:rsidR="0013066D" w:rsidRPr="0013066D" w:rsidRDefault="00CE396E" w:rsidP="00CE396E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</w:pPr>
      <w:r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>Hocam burada soru göremiyorum. Not düşülmüş sanırım.</w:t>
      </w:r>
    </w:p>
    <w:p w14:paraId="2106191E" w14:textId="722EEBCF" w:rsidR="0013066D" w:rsidRPr="00520B5C" w:rsidRDefault="0013066D" w:rsidP="0013066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</w:pPr>
      <w:r w:rsidRPr="0013066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Dizi sıralandıktan sonra 18 sayısı hangi case kapsamına girer? Yazınız.</w:t>
      </w:r>
    </w:p>
    <w:p w14:paraId="0D19466F" w14:textId="2702EEDD" w:rsidR="00CE396E" w:rsidRPr="0013066D" w:rsidRDefault="00520B5C" w:rsidP="00CE396E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</w:pPr>
      <w:r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>18 sayısını aramış olsaydık sayı 4.sırada olduğundan (yani ortalarda) average case kapsamına girerdi.</w:t>
      </w:r>
    </w:p>
    <w:p w14:paraId="01FE4761" w14:textId="77777777" w:rsidR="0013066D" w:rsidRPr="0013066D" w:rsidRDefault="0013066D" w:rsidP="0013066D">
      <w:pPr>
        <w:shd w:val="clear" w:color="auto" w:fill="FFFFFF"/>
        <w:spacing w:after="100" w:afterAutospacing="1" w:line="240" w:lineRule="auto"/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</w:pPr>
    </w:p>
    <w:p w14:paraId="4EBE1D93" w14:textId="509A9052" w:rsidR="002B7A55" w:rsidRPr="009515F3" w:rsidRDefault="0013066D" w:rsidP="00CE396E">
      <w:pPr>
        <w:shd w:val="clear" w:color="auto" w:fill="FFFFFF"/>
        <w:spacing w:after="100" w:afterAutospacing="1" w:line="240" w:lineRule="auto"/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</w:pPr>
      <w:r w:rsidRPr="0013066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[7,3,5,8,2,9,4,15,6</w:t>
      </w:r>
      <w:r w:rsidRPr="0013066D"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 xml:space="preserve">] </w:t>
      </w:r>
      <w:r w:rsidRPr="0013066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dizisinin Insertion Sort'a göre ilk 4 adımını yazınız</w:t>
      </w:r>
      <w:r w:rsidR="00CE396E" w:rsidRPr="009515F3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.</w:t>
      </w:r>
    </w:p>
    <w:p w14:paraId="549F688A" w14:textId="0A3BDD89" w:rsidR="00CE396E" w:rsidRDefault="00CE396E" w:rsidP="00CE396E">
      <w:pPr>
        <w:shd w:val="clear" w:color="auto" w:fill="FFFFFF"/>
        <w:spacing w:after="100" w:afterAutospacing="1" w:line="240" w:lineRule="auto"/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</w:pPr>
      <w:r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>Adım 1: 2 ile 7</w:t>
      </w:r>
      <w:r w:rsidR="009515F3"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>’</w:t>
      </w:r>
      <w:r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 xml:space="preserve">nin yeri değiştirilir. </w:t>
      </w:r>
      <w:r w:rsidRPr="0013066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[</w:t>
      </w:r>
      <w:r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2</w:t>
      </w:r>
      <w:r w:rsidRPr="0013066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,3,5,8,</w:t>
      </w:r>
      <w:r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7</w:t>
      </w:r>
      <w:r w:rsidRPr="0013066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,9,4,15,6</w:t>
      </w:r>
      <w:r w:rsidRPr="0013066D"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>]</w:t>
      </w:r>
    </w:p>
    <w:p w14:paraId="039274C4" w14:textId="6C52C404" w:rsidR="00CE396E" w:rsidRDefault="00CE396E" w:rsidP="00CE396E">
      <w:pPr>
        <w:shd w:val="clear" w:color="auto" w:fill="FFFFFF"/>
        <w:spacing w:after="100" w:afterAutospacing="1" w:line="240" w:lineRule="auto"/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</w:pPr>
      <w:r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>Adım 2: 4 ile 5</w:t>
      </w:r>
      <w:r w:rsidR="009515F3"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>’</w:t>
      </w:r>
      <w:r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 xml:space="preserve">in yeri değiştirilir. </w:t>
      </w:r>
      <w:r w:rsidRPr="0013066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[</w:t>
      </w:r>
      <w:r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2</w:t>
      </w:r>
      <w:r w:rsidRPr="0013066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,3,</w:t>
      </w:r>
      <w:r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4</w:t>
      </w:r>
      <w:r w:rsidRPr="0013066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,8,</w:t>
      </w:r>
      <w:r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7</w:t>
      </w:r>
      <w:r w:rsidRPr="0013066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,9,</w:t>
      </w:r>
      <w:r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5</w:t>
      </w:r>
      <w:r w:rsidRPr="0013066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,15,6</w:t>
      </w:r>
      <w:r w:rsidRPr="0013066D"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>]</w:t>
      </w:r>
    </w:p>
    <w:p w14:paraId="34C1A0FE" w14:textId="249636FB" w:rsidR="00CE396E" w:rsidRDefault="00CE396E" w:rsidP="00CE396E">
      <w:pPr>
        <w:shd w:val="clear" w:color="auto" w:fill="FFFFFF"/>
        <w:spacing w:after="100" w:afterAutospacing="1" w:line="240" w:lineRule="auto"/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</w:pPr>
    </w:p>
    <w:p w14:paraId="2E5542F4" w14:textId="3ACC4FE2" w:rsidR="00CE396E" w:rsidRDefault="00CE396E" w:rsidP="00CE396E">
      <w:pPr>
        <w:shd w:val="clear" w:color="auto" w:fill="FFFFFF"/>
        <w:spacing w:after="100" w:afterAutospacing="1" w:line="240" w:lineRule="auto"/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</w:pPr>
      <w:r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lastRenderedPageBreak/>
        <w:t>Adım 3: 5 ile 8</w:t>
      </w:r>
      <w:r w:rsidR="009515F3"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>’</w:t>
      </w:r>
      <w:r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 xml:space="preserve">in yeri değiştirilir. </w:t>
      </w:r>
      <w:r w:rsidRPr="0013066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[</w:t>
      </w:r>
      <w:r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2</w:t>
      </w:r>
      <w:r w:rsidRPr="0013066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,3,</w:t>
      </w:r>
      <w:r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4</w:t>
      </w:r>
      <w:r w:rsidRPr="0013066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,</w:t>
      </w:r>
      <w:r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5</w:t>
      </w:r>
      <w:r w:rsidRPr="0013066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,</w:t>
      </w:r>
      <w:r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7</w:t>
      </w:r>
      <w:r w:rsidRPr="0013066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,9,</w:t>
      </w:r>
      <w:r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8</w:t>
      </w:r>
      <w:r w:rsidRPr="0013066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,15,6</w:t>
      </w:r>
      <w:r w:rsidRPr="0013066D"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>]</w:t>
      </w:r>
    </w:p>
    <w:p w14:paraId="085134C5" w14:textId="296A11D7" w:rsidR="009515F3" w:rsidRDefault="00CE396E" w:rsidP="009515F3">
      <w:pPr>
        <w:shd w:val="clear" w:color="auto" w:fill="FFFFFF"/>
        <w:spacing w:after="100" w:afterAutospacing="1" w:line="240" w:lineRule="auto"/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</w:pPr>
      <w:r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>Adım 4:</w:t>
      </w:r>
      <w:r w:rsidR="009515F3"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 xml:space="preserve"> 6 ile 7’nin yeri değiştirilir. </w:t>
      </w:r>
      <w:r w:rsidR="009515F3" w:rsidRPr="0013066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[</w:t>
      </w:r>
      <w:r w:rsidR="009515F3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2</w:t>
      </w:r>
      <w:r w:rsidR="009515F3" w:rsidRPr="0013066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,3,</w:t>
      </w:r>
      <w:r w:rsidR="009515F3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4</w:t>
      </w:r>
      <w:r w:rsidR="009515F3" w:rsidRPr="0013066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,</w:t>
      </w:r>
      <w:r w:rsidR="009515F3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5</w:t>
      </w:r>
      <w:r w:rsidR="009515F3" w:rsidRPr="0013066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,</w:t>
      </w:r>
      <w:r w:rsidR="009515F3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6</w:t>
      </w:r>
      <w:r w:rsidR="009515F3" w:rsidRPr="0013066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,9,</w:t>
      </w:r>
      <w:r w:rsidR="009515F3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8</w:t>
      </w:r>
      <w:r w:rsidR="009515F3" w:rsidRPr="0013066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,15,</w:t>
      </w:r>
      <w:r w:rsidR="009515F3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7</w:t>
      </w:r>
      <w:r w:rsidR="009515F3" w:rsidRPr="0013066D"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>]</w:t>
      </w:r>
    </w:p>
    <w:p w14:paraId="653B2910" w14:textId="33326186" w:rsidR="009515F3" w:rsidRDefault="009515F3" w:rsidP="009515F3">
      <w:pPr>
        <w:shd w:val="clear" w:color="auto" w:fill="FFFFFF"/>
        <w:spacing w:after="100" w:afterAutospacing="1" w:line="240" w:lineRule="auto"/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</w:pPr>
      <w:r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>Devamında 2 adım daha olmalı. Soruda istemiş olsaydı aşağıdaki gibi devam edecektir.</w:t>
      </w:r>
    </w:p>
    <w:p w14:paraId="284B6338" w14:textId="745E12E1" w:rsidR="009515F3" w:rsidRDefault="009515F3" w:rsidP="009515F3">
      <w:pPr>
        <w:shd w:val="clear" w:color="auto" w:fill="FFFFFF"/>
        <w:spacing w:after="100" w:afterAutospacing="1" w:line="240" w:lineRule="auto"/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</w:pPr>
      <w:r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 xml:space="preserve">Adım 5: 7 ile 9’un yeri değiştirilir. </w:t>
      </w:r>
      <w:r w:rsidRPr="0013066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[</w:t>
      </w:r>
      <w:r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2</w:t>
      </w:r>
      <w:r w:rsidRPr="0013066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,3,</w:t>
      </w:r>
      <w:r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4</w:t>
      </w:r>
      <w:r w:rsidRPr="0013066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,</w:t>
      </w:r>
      <w:r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5</w:t>
      </w:r>
      <w:r w:rsidRPr="0013066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,</w:t>
      </w:r>
      <w:r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6</w:t>
      </w:r>
      <w:r w:rsidRPr="0013066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,</w:t>
      </w:r>
      <w:r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7</w:t>
      </w:r>
      <w:r w:rsidRPr="0013066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,</w:t>
      </w:r>
      <w:r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8</w:t>
      </w:r>
      <w:r w:rsidRPr="0013066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,15,</w:t>
      </w:r>
      <w:r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9</w:t>
      </w:r>
      <w:r w:rsidRPr="0013066D"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>]</w:t>
      </w:r>
    </w:p>
    <w:p w14:paraId="0A26C1B9" w14:textId="2FF93BF2" w:rsidR="009515F3" w:rsidRDefault="009515F3" w:rsidP="009515F3">
      <w:pPr>
        <w:shd w:val="clear" w:color="auto" w:fill="FFFFFF"/>
        <w:spacing w:after="100" w:afterAutospacing="1" w:line="240" w:lineRule="auto"/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</w:pPr>
      <w:r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 xml:space="preserve">Adım 6: 9 ile 15’in yeri değiştirilir. </w:t>
      </w:r>
      <w:r w:rsidRPr="0013066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[</w:t>
      </w:r>
      <w:r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2</w:t>
      </w:r>
      <w:r w:rsidRPr="0013066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,3,</w:t>
      </w:r>
      <w:r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4</w:t>
      </w:r>
      <w:r w:rsidRPr="0013066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,</w:t>
      </w:r>
      <w:r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5</w:t>
      </w:r>
      <w:r w:rsidRPr="0013066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,</w:t>
      </w:r>
      <w:r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6</w:t>
      </w:r>
      <w:r w:rsidRPr="0013066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,</w:t>
      </w:r>
      <w:r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7</w:t>
      </w:r>
      <w:r w:rsidRPr="0013066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,</w:t>
      </w:r>
      <w:r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8</w:t>
      </w:r>
      <w:r w:rsidRPr="0013066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,</w:t>
      </w:r>
      <w:r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9</w:t>
      </w:r>
      <w:r w:rsidRPr="0013066D"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,</w:t>
      </w:r>
      <w:r>
        <w:rPr>
          <w:rFonts w:ascii="Nunito" w:eastAsia="Times New Roman" w:hAnsi="Nunito" w:cs="Times New Roman"/>
          <w:b/>
          <w:bCs/>
          <w:color w:val="000000"/>
          <w:spacing w:val="-10"/>
          <w:sz w:val="24"/>
          <w:szCs w:val="24"/>
          <w:lang w:val="tr-TR" w:eastAsia="tr-TR"/>
        </w:rPr>
        <w:t>15</w:t>
      </w:r>
      <w:r w:rsidRPr="0013066D"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  <w:t>]</w:t>
      </w:r>
    </w:p>
    <w:p w14:paraId="7F3F2162" w14:textId="0BE2923A" w:rsidR="009515F3" w:rsidRDefault="009515F3" w:rsidP="009515F3">
      <w:pPr>
        <w:shd w:val="clear" w:color="auto" w:fill="FFFFFF"/>
        <w:spacing w:after="100" w:afterAutospacing="1" w:line="240" w:lineRule="auto"/>
        <w:rPr>
          <w:rFonts w:ascii="Nunito" w:eastAsia="Times New Roman" w:hAnsi="Nunito" w:cs="Times New Roman"/>
          <w:color w:val="000000"/>
          <w:spacing w:val="-10"/>
          <w:sz w:val="24"/>
          <w:szCs w:val="24"/>
          <w:lang w:val="tr-TR" w:eastAsia="tr-TR"/>
        </w:rPr>
      </w:pPr>
    </w:p>
    <w:p w14:paraId="58B85991" w14:textId="77777777" w:rsidR="0013066D" w:rsidRDefault="0013066D"/>
    <w:sectPr w:rsidR="0013066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D473C7" w14:textId="77777777" w:rsidR="00F70766" w:rsidRDefault="00F70766" w:rsidP="00D30E06">
      <w:pPr>
        <w:spacing w:after="0" w:line="240" w:lineRule="auto"/>
      </w:pPr>
      <w:r>
        <w:separator/>
      </w:r>
    </w:p>
  </w:endnote>
  <w:endnote w:type="continuationSeparator" w:id="0">
    <w:p w14:paraId="5DC71169" w14:textId="77777777" w:rsidR="00F70766" w:rsidRDefault="00F70766" w:rsidP="00D30E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Nunito">
    <w:altName w:val="Nunito"/>
    <w:charset w:val="A2"/>
    <w:family w:val="auto"/>
    <w:pitch w:val="variable"/>
    <w:sig w:usb0="A00002FF" w:usb1="5000204B" w:usb2="00000000" w:usb3="00000000" w:csb0="00000197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38EC3E" w14:textId="77777777" w:rsidR="00D30E06" w:rsidRDefault="00D30E06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0E778F" w14:textId="77777777" w:rsidR="00D30E06" w:rsidRDefault="00D30E06">
    <w:pPr>
      <w:pStyle w:val="AltBilgi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1A4532" w14:textId="77777777" w:rsidR="00D30E06" w:rsidRDefault="00D30E06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86B8D1" w14:textId="77777777" w:rsidR="00F70766" w:rsidRDefault="00F70766" w:rsidP="00D30E06">
      <w:pPr>
        <w:spacing w:after="0" w:line="240" w:lineRule="auto"/>
      </w:pPr>
      <w:r>
        <w:separator/>
      </w:r>
    </w:p>
  </w:footnote>
  <w:footnote w:type="continuationSeparator" w:id="0">
    <w:p w14:paraId="5D631562" w14:textId="77777777" w:rsidR="00F70766" w:rsidRDefault="00F70766" w:rsidP="00D30E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88315A" w14:textId="77777777" w:rsidR="00D30E06" w:rsidRDefault="00D30E06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FED43" w14:textId="6B282694" w:rsidR="00D30E06" w:rsidRDefault="00D30E06">
    <w:pPr>
      <w:pStyle w:val="stBilgi"/>
      <w:rPr>
        <w:lang w:val="tr-TR"/>
      </w:rPr>
    </w:pPr>
    <w:r>
      <w:rPr>
        <w:lang w:val="tr-TR"/>
      </w:rPr>
      <w:t>Ahu Canoğulları</w:t>
    </w:r>
  </w:p>
  <w:p w14:paraId="0AF5C92F" w14:textId="1A188965" w:rsidR="00D30E06" w:rsidRPr="00D30E06" w:rsidRDefault="00D30E06">
    <w:pPr>
      <w:pStyle w:val="stBilgi"/>
      <w:rPr>
        <w:lang w:val="tr-TR"/>
      </w:rPr>
    </w:pPr>
    <w:r>
      <w:rPr>
        <w:lang w:val="tr-TR"/>
      </w:rPr>
      <w:t>21.04.20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386DA" w14:textId="77777777" w:rsidR="00D30E06" w:rsidRDefault="00D30E06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CF792E"/>
    <w:multiLevelType w:val="multilevel"/>
    <w:tmpl w:val="46A8EC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DF744FB"/>
    <w:multiLevelType w:val="multilevel"/>
    <w:tmpl w:val="258A6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03846406">
    <w:abstractNumId w:val="0"/>
  </w:num>
  <w:num w:numId="2" w16cid:durableId="1664828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0tDQxMzYxM7KwsDRX0lEKTi0uzszPAykwqgUA04opxiwAAAA="/>
  </w:docVars>
  <w:rsids>
    <w:rsidRoot w:val="0013066D"/>
    <w:rsid w:val="0007086E"/>
    <w:rsid w:val="0013066D"/>
    <w:rsid w:val="002B7A55"/>
    <w:rsid w:val="00520B5C"/>
    <w:rsid w:val="009515F3"/>
    <w:rsid w:val="00BF1855"/>
    <w:rsid w:val="00CE396E"/>
    <w:rsid w:val="00D30E06"/>
    <w:rsid w:val="00F70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73E297"/>
  <w15:chartTrackingRefBased/>
  <w15:docId w15:val="{394D9460-9C47-45B6-87BA-4D4F221DB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Balk1">
    <w:name w:val="heading 1"/>
    <w:basedOn w:val="Normal"/>
    <w:link w:val="Balk1Char"/>
    <w:uiPriority w:val="9"/>
    <w:qFormat/>
    <w:rsid w:val="0013066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tr-TR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13066D"/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paragraph" w:styleId="NormalWeb">
    <w:name w:val="Normal (Web)"/>
    <w:basedOn w:val="Normal"/>
    <w:uiPriority w:val="99"/>
    <w:semiHidden/>
    <w:unhideWhenUsed/>
    <w:rsid w:val="001306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styleId="Gl">
    <w:name w:val="Strong"/>
    <w:basedOn w:val="VarsaylanParagrafYazTipi"/>
    <w:uiPriority w:val="22"/>
    <w:qFormat/>
    <w:rsid w:val="0013066D"/>
    <w:rPr>
      <w:b/>
      <w:bCs/>
    </w:rPr>
  </w:style>
  <w:style w:type="paragraph" w:customStyle="1" w:styleId="ql-indent-1">
    <w:name w:val="ql-indent-1"/>
    <w:basedOn w:val="Normal"/>
    <w:rsid w:val="001306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styleId="YerTutucuMetni">
    <w:name w:val="Placeholder Text"/>
    <w:basedOn w:val="VarsaylanParagrafYazTipi"/>
    <w:uiPriority w:val="99"/>
    <w:semiHidden/>
    <w:rsid w:val="0013066D"/>
    <w:rPr>
      <w:color w:val="808080"/>
    </w:rPr>
  </w:style>
  <w:style w:type="paragraph" w:styleId="stBilgi">
    <w:name w:val="header"/>
    <w:basedOn w:val="Normal"/>
    <w:link w:val="stBilgiChar"/>
    <w:uiPriority w:val="99"/>
    <w:unhideWhenUsed/>
    <w:rsid w:val="00D30E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D30E06"/>
    <w:rPr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D30E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D30E06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555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233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u Canoğulları</dc:creator>
  <cp:keywords/>
  <dc:description/>
  <cp:lastModifiedBy>Ahu Canoğulları</cp:lastModifiedBy>
  <cp:revision>3</cp:revision>
  <dcterms:created xsi:type="dcterms:W3CDTF">2022-04-21T07:24:00Z</dcterms:created>
  <dcterms:modified xsi:type="dcterms:W3CDTF">2022-04-21T07:58:00Z</dcterms:modified>
</cp:coreProperties>
</file>